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37476" w14:textId="24EE1E6F" w:rsidR="00DE7E4F" w:rsidRPr="00A40312" w:rsidRDefault="00DE7E4F" w:rsidP="00DE7E4F">
      <w:pPr>
        <w:rPr>
          <w:rFonts w:asciiTheme="minorHAnsi" w:hAnsiTheme="minorHAnsi" w:cstheme="minorHAnsi"/>
          <w:b/>
          <w:bCs/>
          <w:sz w:val="28"/>
          <w:szCs w:val="28"/>
        </w:rPr>
      </w:pPr>
      <w:r w:rsidRPr="00A40312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721D7521" wp14:editId="47E485CF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972820" cy="9398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282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312">
        <w:rPr>
          <w:rFonts w:asciiTheme="minorHAnsi" w:hAnsiTheme="minorHAnsi" w:cstheme="minorHAnsi"/>
          <w:b/>
          <w:bCs/>
          <w:sz w:val="28"/>
          <w:szCs w:val="28"/>
        </w:rPr>
        <w:t>Department of Computer Science</w:t>
      </w:r>
    </w:p>
    <w:p w14:paraId="3E37CE46" w14:textId="77777777" w:rsidR="00DE7E4F" w:rsidRPr="00A40312" w:rsidRDefault="00DE7E4F" w:rsidP="00DE7E4F">
      <w:pPr>
        <w:rPr>
          <w:rFonts w:asciiTheme="minorHAnsi" w:hAnsiTheme="minorHAnsi" w:cstheme="minorHAnsi"/>
          <w:sz w:val="28"/>
          <w:szCs w:val="28"/>
        </w:rPr>
      </w:pPr>
      <w:r w:rsidRPr="00A40312">
        <w:rPr>
          <w:rFonts w:asciiTheme="minorHAnsi" w:hAnsiTheme="minorHAnsi" w:cstheme="minorHAnsi"/>
          <w:sz w:val="28"/>
          <w:szCs w:val="28"/>
        </w:rPr>
        <w:t>National University of Computer and Emerging Sciences</w:t>
      </w:r>
    </w:p>
    <w:p w14:paraId="7DF1338F" w14:textId="77777777" w:rsidR="00DE7E4F" w:rsidRPr="00A40312" w:rsidRDefault="00DE7E4F" w:rsidP="00DE7E4F">
      <w:pPr>
        <w:rPr>
          <w:rFonts w:asciiTheme="minorHAnsi" w:hAnsiTheme="minorHAnsi" w:cstheme="minorHAnsi"/>
          <w:sz w:val="28"/>
          <w:szCs w:val="28"/>
        </w:rPr>
      </w:pPr>
      <w:r w:rsidRPr="00A40312">
        <w:rPr>
          <w:rFonts w:asciiTheme="minorHAnsi" w:hAnsiTheme="minorHAnsi" w:cstheme="minorHAnsi"/>
          <w:sz w:val="28"/>
          <w:szCs w:val="28"/>
        </w:rPr>
        <w:t>Lahore Campus</w:t>
      </w:r>
    </w:p>
    <w:p w14:paraId="1AD8D144" w14:textId="7D22726B" w:rsidR="002565C6" w:rsidRPr="00A40312" w:rsidRDefault="002565C6">
      <w:pPr>
        <w:rPr>
          <w:rFonts w:asciiTheme="minorHAnsi" w:hAnsiTheme="minorHAnsi" w:cstheme="minorHAnsi"/>
        </w:rPr>
      </w:pPr>
    </w:p>
    <w:p w14:paraId="190A2F48" w14:textId="77777777" w:rsidR="00DE7E4F" w:rsidRPr="00A40312" w:rsidRDefault="00DE7E4F">
      <w:pPr>
        <w:rPr>
          <w:rFonts w:asciiTheme="minorHAnsi" w:hAnsiTheme="minorHAnsi" w:cstheme="minorHAnsi"/>
        </w:rPr>
      </w:pPr>
    </w:p>
    <w:p w14:paraId="34153B1F" w14:textId="36C4A371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Digital Logic Design</w:t>
      </w:r>
    </w:p>
    <w:p w14:paraId="73691032" w14:textId="2DEC0D88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EE</w:t>
      </w:r>
      <w:r w:rsidR="00E63DB1">
        <w:rPr>
          <w:rFonts w:asciiTheme="minorHAnsi" w:hAnsiTheme="minorHAnsi" w:cstheme="minorHAnsi"/>
          <w:b/>
          <w:bCs/>
        </w:rPr>
        <w:t>1005</w:t>
      </w:r>
    </w:p>
    <w:p w14:paraId="06076F8F" w14:textId="12DF5738" w:rsidR="003155AA" w:rsidRPr="00A40312" w:rsidRDefault="003155AA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 xml:space="preserve">Section </w:t>
      </w:r>
      <w:r w:rsidR="00E63DB1">
        <w:rPr>
          <w:rFonts w:asciiTheme="minorHAnsi" w:hAnsiTheme="minorHAnsi" w:cstheme="minorHAnsi"/>
          <w:b/>
          <w:bCs/>
        </w:rPr>
        <w:t>2A,2B,2N</w:t>
      </w:r>
    </w:p>
    <w:p w14:paraId="668C2CCC" w14:textId="0BA52A2F" w:rsidR="00DE7E4F" w:rsidRPr="00A40312" w:rsidRDefault="00DE7E4F" w:rsidP="00DE7E4F">
      <w:pPr>
        <w:jc w:val="center"/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 xml:space="preserve">Assignment </w:t>
      </w:r>
      <w:r w:rsidR="00BB0C3B" w:rsidRPr="00A40312">
        <w:rPr>
          <w:rFonts w:asciiTheme="minorHAnsi" w:hAnsiTheme="minorHAnsi" w:cstheme="minorHAnsi"/>
          <w:b/>
          <w:bCs/>
        </w:rPr>
        <w:t>2</w:t>
      </w:r>
    </w:p>
    <w:p w14:paraId="7DF6A07F" w14:textId="2C139BAC" w:rsidR="0095783D" w:rsidRDefault="0095783D" w:rsidP="0095783D">
      <w:pPr>
        <w:rPr>
          <w:b/>
          <w:bCs/>
        </w:rPr>
      </w:pPr>
      <w:r>
        <w:rPr>
          <w:b/>
          <w:bCs/>
        </w:rPr>
        <w:t xml:space="preserve">Due Date </w:t>
      </w:r>
      <w:r w:rsidR="00CC79DD">
        <w:rPr>
          <w:b/>
          <w:bCs/>
        </w:rPr>
        <w:t>19</w:t>
      </w:r>
      <w:r w:rsidRPr="001250D0">
        <w:rPr>
          <w:b/>
          <w:bCs/>
          <w:vertAlign w:val="superscript"/>
        </w:rPr>
        <w:t>th</w:t>
      </w:r>
      <w:r>
        <w:rPr>
          <w:b/>
          <w:bCs/>
        </w:rPr>
        <w:t xml:space="preserve"> </w:t>
      </w:r>
      <w:r w:rsidR="00E63DB1">
        <w:rPr>
          <w:b/>
          <w:bCs/>
        </w:rPr>
        <w:t>March</w:t>
      </w:r>
      <w:r>
        <w:rPr>
          <w:b/>
          <w:bCs/>
        </w:rPr>
        <w:t xml:space="preserve"> 202</w:t>
      </w:r>
      <w:r w:rsidR="00E63DB1">
        <w:rPr>
          <w:b/>
          <w:bCs/>
        </w:rPr>
        <w:t>2 Before 11:59 PM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797816BA" w14:textId="05C990AD" w:rsidR="0095783D" w:rsidRDefault="0095783D" w:rsidP="0095783D">
      <w:pPr>
        <w:rPr>
          <w:b/>
          <w:bCs/>
        </w:rPr>
      </w:pPr>
      <w:r>
        <w:rPr>
          <w:b/>
          <w:bCs/>
        </w:rPr>
        <w:t>Submit handwritten PDF document in Google Classroom</w:t>
      </w:r>
      <w:r w:rsidR="00E63DB1">
        <w:rPr>
          <w:b/>
          <w:bCs/>
        </w:rPr>
        <w:t xml:space="preserve"> and also submit hardcopy in class</w:t>
      </w:r>
      <w:r>
        <w:rPr>
          <w:b/>
          <w:bCs/>
        </w:rPr>
        <w:t>.</w:t>
      </w:r>
    </w:p>
    <w:p w14:paraId="5A4689AD" w14:textId="1A956A68" w:rsidR="0095783D" w:rsidRPr="0095783D" w:rsidRDefault="0095783D" w:rsidP="0095783D">
      <w:pPr>
        <w:rPr>
          <w:b/>
          <w:bCs/>
          <w:color w:val="FF0000"/>
        </w:rPr>
      </w:pPr>
      <w:r w:rsidRPr="0095783D">
        <w:rPr>
          <w:b/>
          <w:bCs/>
          <w:color w:val="FF0000"/>
        </w:rPr>
        <w:t>No late submissions are allowed.</w:t>
      </w:r>
    </w:p>
    <w:p w14:paraId="2573F607" w14:textId="6CB24042" w:rsidR="00C21D21" w:rsidRPr="00A40312" w:rsidRDefault="00C21D21" w:rsidP="00DE7E4F">
      <w:pPr>
        <w:jc w:val="center"/>
        <w:rPr>
          <w:rFonts w:asciiTheme="minorHAnsi" w:hAnsiTheme="minorHAnsi" w:cstheme="minorHAnsi"/>
          <w:b/>
          <w:bCs/>
        </w:rPr>
      </w:pPr>
    </w:p>
    <w:p w14:paraId="1FF148F0" w14:textId="4B7B6C6D" w:rsidR="000B7785" w:rsidRPr="00A40312" w:rsidRDefault="000B7785" w:rsidP="00F50492">
      <w:pPr>
        <w:rPr>
          <w:rFonts w:asciiTheme="minorHAnsi" w:hAnsiTheme="minorHAnsi" w:cstheme="minorHAnsi"/>
          <w:b/>
          <w:bCs/>
        </w:rPr>
      </w:pPr>
      <w:r w:rsidRPr="00A40312">
        <w:rPr>
          <w:rFonts w:asciiTheme="minorHAnsi" w:hAnsiTheme="minorHAnsi" w:cstheme="minorHAnsi"/>
          <w:b/>
          <w:bCs/>
        </w:rPr>
        <w:t>Question 1</w:t>
      </w:r>
    </w:p>
    <w:p w14:paraId="45B1477F" w14:textId="77777777" w:rsidR="00B019A9" w:rsidRDefault="001B75BE" w:rsidP="00F50492">
      <w:pPr>
        <w:rPr>
          <w:rFonts w:asciiTheme="minorHAnsi" w:hAnsiTheme="minorHAnsi" w:cstheme="minorHAnsi"/>
        </w:rPr>
      </w:pPr>
      <w:r w:rsidRPr="00773B13">
        <w:rPr>
          <w:rFonts w:asciiTheme="minorHAnsi" w:hAnsiTheme="minorHAnsi" w:cstheme="minorHAnsi"/>
        </w:rPr>
        <w:t>Simplify following combinational circuits using Boolean algebra identities and rules.</w:t>
      </w:r>
      <w:r w:rsidR="00B019A9">
        <w:rPr>
          <w:rFonts w:asciiTheme="minorHAnsi" w:hAnsiTheme="minorHAnsi" w:cstheme="minorHAnsi"/>
        </w:rPr>
        <w:t xml:space="preserve"> </w:t>
      </w:r>
    </w:p>
    <w:p w14:paraId="58FB782C" w14:textId="2BE277BA" w:rsidR="001B75BE" w:rsidRPr="00B019A9" w:rsidRDefault="00B019A9" w:rsidP="00F50492">
      <w:pPr>
        <w:rPr>
          <w:rFonts w:asciiTheme="minorHAnsi" w:hAnsiTheme="minorHAnsi" w:cstheme="minorHAnsi"/>
          <w:b/>
        </w:rPr>
      </w:pPr>
      <w:r w:rsidRPr="00B019A9">
        <w:rPr>
          <w:rFonts w:asciiTheme="minorHAnsi" w:hAnsiTheme="minorHAnsi" w:cstheme="minorHAnsi"/>
          <w:b/>
        </w:rPr>
        <w:t>Note: Show all steps of simplification and mention which the laws used for simplification in each step.</w:t>
      </w:r>
      <w:r w:rsidR="006E721E">
        <w:rPr>
          <w:rFonts w:asciiTheme="minorHAnsi" w:hAnsiTheme="minorHAnsi" w:cstheme="minorHAnsi"/>
          <w:b/>
        </w:rPr>
        <w:t>(5+5+5)  15 marks</w:t>
      </w:r>
    </w:p>
    <w:p w14:paraId="0E627930" w14:textId="5CA13280" w:rsidR="001B75BE" w:rsidRDefault="001B75BE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F3256F">
        <w:rPr>
          <w:rFonts w:asciiTheme="minorHAnsi" w:eastAsiaTheme="minorHAnsi" w:hAnsiTheme="minorHAnsi" w:cstheme="minorHAnsi"/>
        </w:rPr>
        <w:t>AB’C(BD + CDE) + AC’</w:t>
      </w:r>
    </w:p>
    <w:p w14:paraId="2F1B4B37" w14:textId="322B2D8A" w:rsidR="00F3256F" w:rsidRDefault="00B53DC0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B53DC0">
        <w:rPr>
          <w:rFonts w:asciiTheme="minorHAnsi" w:eastAsiaTheme="minorHAnsi" w:hAnsiTheme="minorHAnsi" w:cstheme="minorHAnsi"/>
        </w:rPr>
        <w:t>AB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C + A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BC + A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 xml:space="preserve"> B</w:t>
      </w:r>
      <w:r w:rsidR="00A3041F">
        <w:rPr>
          <w:rFonts w:asciiTheme="minorHAnsi" w:eastAsiaTheme="minorHAnsi" w:hAnsiTheme="minorHAnsi" w:cstheme="minorHAnsi"/>
        </w:rPr>
        <w:t>’</w:t>
      </w:r>
      <w:r w:rsidRPr="00B53DC0">
        <w:rPr>
          <w:rFonts w:asciiTheme="minorHAnsi" w:eastAsiaTheme="minorHAnsi" w:hAnsiTheme="minorHAnsi" w:cstheme="minorHAnsi"/>
        </w:rPr>
        <w:t>C</w:t>
      </w:r>
    </w:p>
    <w:p w14:paraId="3D7EDE0D" w14:textId="3F6B229E" w:rsidR="006E0512" w:rsidRPr="00F3256F" w:rsidRDefault="006E0512" w:rsidP="00F3256F">
      <w:pPr>
        <w:pStyle w:val="ListParagraph"/>
        <w:numPr>
          <w:ilvl w:val="0"/>
          <w:numId w:val="11"/>
        </w:numPr>
        <w:rPr>
          <w:rFonts w:asciiTheme="minorHAnsi" w:eastAsiaTheme="minorHAnsi" w:hAnsiTheme="minorHAnsi" w:cstheme="minorHAnsi"/>
        </w:rPr>
      </w:pPr>
      <w:r w:rsidRPr="006E0512">
        <w:rPr>
          <w:rFonts w:asciiTheme="minorHAnsi" w:eastAsiaTheme="minorHAnsi" w:hAnsiTheme="minorHAnsi" w:cstheme="minorHAnsi"/>
        </w:rPr>
        <w:t>BCDE + BC(DE)</w:t>
      </w:r>
      <w:r w:rsidR="008B5A73">
        <w:rPr>
          <w:rFonts w:asciiTheme="minorHAnsi" w:eastAsiaTheme="minorHAnsi" w:hAnsiTheme="minorHAnsi" w:cstheme="minorHAnsi"/>
        </w:rPr>
        <w:t>’</w:t>
      </w:r>
      <w:r w:rsidRPr="006E0512">
        <w:rPr>
          <w:rFonts w:asciiTheme="minorHAnsi" w:eastAsiaTheme="minorHAnsi" w:hAnsiTheme="minorHAnsi" w:cstheme="minorHAnsi"/>
        </w:rPr>
        <w:t xml:space="preserve"> + (BC)</w:t>
      </w:r>
      <w:r w:rsidR="008B5A73">
        <w:rPr>
          <w:rFonts w:asciiTheme="minorHAnsi" w:eastAsiaTheme="minorHAnsi" w:hAnsiTheme="minorHAnsi" w:cstheme="minorHAnsi"/>
        </w:rPr>
        <w:t>’</w:t>
      </w:r>
      <w:r w:rsidRPr="006E0512">
        <w:rPr>
          <w:rFonts w:asciiTheme="minorHAnsi" w:eastAsiaTheme="minorHAnsi" w:hAnsiTheme="minorHAnsi" w:cstheme="minorHAnsi"/>
        </w:rPr>
        <w:t>DE</w:t>
      </w:r>
    </w:p>
    <w:p w14:paraId="27F48C02" w14:textId="571ABE33" w:rsidR="00CD40A9" w:rsidRDefault="00CD40A9" w:rsidP="00F50492">
      <w:pPr>
        <w:rPr>
          <w:rFonts w:asciiTheme="minorHAnsi" w:eastAsiaTheme="minorHAnsi" w:hAnsiTheme="minorHAnsi" w:cstheme="minorHAnsi"/>
          <w:sz w:val="20"/>
          <w:szCs w:val="20"/>
        </w:rPr>
      </w:pPr>
      <w:r w:rsidRPr="00A40312">
        <w:rPr>
          <w:rFonts w:asciiTheme="minorHAnsi" w:eastAsiaTheme="minorHAnsi" w:hAnsiTheme="minorHAnsi" w:cstheme="minorHAnsi"/>
        </w:rPr>
        <w:t xml:space="preserve">Draw both circuits and calculate </w:t>
      </w:r>
      <w:r w:rsidR="004C0188">
        <w:rPr>
          <w:rFonts w:asciiTheme="minorHAnsi" w:eastAsiaTheme="minorHAnsi" w:hAnsiTheme="minorHAnsi" w:cstheme="minorHAnsi"/>
        </w:rPr>
        <w:t>gate input cost</w:t>
      </w:r>
      <w:r w:rsidRPr="00A40312">
        <w:rPr>
          <w:rFonts w:asciiTheme="minorHAnsi" w:eastAsiaTheme="minorHAnsi" w:hAnsiTheme="minorHAnsi" w:cstheme="minorHAnsi"/>
        </w:rPr>
        <w:t xml:space="preserve"> before and after simplification</w:t>
      </w:r>
      <w:r w:rsidRPr="00A40312">
        <w:rPr>
          <w:rFonts w:asciiTheme="minorHAnsi" w:eastAsiaTheme="minorHAnsi" w:hAnsiTheme="minorHAnsi" w:cstheme="minorHAnsi"/>
          <w:sz w:val="20"/>
          <w:szCs w:val="20"/>
        </w:rPr>
        <w:t>.</w:t>
      </w:r>
    </w:p>
    <w:p w14:paraId="37FF8797" w14:textId="03B87301" w:rsidR="00126131" w:rsidRDefault="00126131" w:rsidP="00F50492">
      <w:pPr>
        <w:rPr>
          <w:rFonts w:asciiTheme="minorHAnsi" w:hAnsiTheme="minorHAnsi" w:cstheme="minorHAnsi"/>
          <w:b/>
          <w:bCs/>
        </w:rPr>
      </w:pPr>
    </w:p>
    <w:p w14:paraId="5620AA21" w14:textId="5DA17B43" w:rsidR="00F72BA9" w:rsidRDefault="00B019A9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olve following questions from exercise of </w:t>
      </w:r>
      <w:r w:rsidR="00F72BA9">
        <w:rPr>
          <w:rFonts w:asciiTheme="minorHAnsi" w:hAnsiTheme="minorHAnsi" w:cstheme="minorHAnsi"/>
          <w:b/>
          <w:bCs/>
        </w:rPr>
        <w:t>Book Morris Mano 5</w:t>
      </w:r>
      <w:r w:rsidR="00F72BA9" w:rsidRPr="00F72BA9">
        <w:rPr>
          <w:rFonts w:asciiTheme="minorHAnsi" w:hAnsiTheme="minorHAnsi" w:cstheme="minorHAnsi"/>
          <w:b/>
          <w:bCs/>
          <w:vertAlign w:val="superscript"/>
        </w:rPr>
        <w:t>th</w:t>
      </w:r>
      <w:r w:rsidR="00F72BA9">
        <w:rPr>
          <w:rFonts w:asciiTheme="minorHAnsi" w:hAnsiTheme="minorHAnsi" w:cstheme="minorHAnsi"/>
          <w:b/>
          <w:bCs/>
        </w:rPr>
        <w:t xml:space="preserve"> edition</w:t>
      </w:r>
      <w:r>
        <w:rPr>
          <w:rFonts w:asciiTheme="minorHAnsi" w:hAnsiTheme="minorHAnsi" w:cstheme="minorHAnsi"/>
          <w:b/>
          <w:bCs/>
        </w:rPr>
        <w:t>:</w:t>
      </w:r>
    </w:p>
    <w:p w14:paraId="2BDC7CF9" w14:textId="3D0949BB" w:rsidR="007B765B" w:rsidRDefault="0047314A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 (c)</w:t>
      </w:r>
      <w:r w:rsidR="00E30AE1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7ADD33B2" w14:textId="3281EA61" w:rsidR="00E30AE1" w:rsidRDefault="00E30AE1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 (d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5FA674E3" w14:textId="1FABAFC3" w:rsidR="00C4588F" w:rsidRDefault="00C4588F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3 (b)(c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10</w:t>
      </w:r>
      <w:r w:rsidR="006E721E">
        <w:rPr>
          <w:rFonts w:asciiTheme="minorHAnsi" w:hAnsiTheme="minorHAnsi" w:cstheme="minorHAnsi"/>
          <w:b/>
        </w:rPr>
        <w:t xml:space="preserve"> marks</w:t>
      </w:r>
    </w:p>
    <w:p w14:paraId="6EF4078A" w14:textId="1FA90718" w:rsidR="0095783D" w:rsidRDefault="0095783D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6 (b)(d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10</w:t>
      </w:r>
      <w:r w:rsidR="006E721E">
        <w:rPr>
          <w:rFonts w:asciiTheme="minorHAnsi" w:hAnsiTheme="minorHAnsi" w:cstheme="minorHAnsi"/>
          <w:b/>
        </w:rPr>
        <w:t xml:space="preserve"> marks</w:t>
      </w:r>
    </w:p>
    <w:p w14:paraId="38077D26" w14:textId="3230A81C" w:rsidR="00573EC1" w:rsidRDefault="00573EC1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7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20</w:t>
      </w:r>
      <w:r w:rsidR="006E721E">
        <w:rPr>
          <w:rFonts w:asciiTheme="minorHAnsi" w:hAnsiTheme="minorHAnsi" w:cstheme="minorHAnsi"/>
          <w:b/>
        </w:rPr>
        <w:t xml:space="preserve"> marks</w:t>
      </w:r>
    </w:p>
    <w:p w14:paraId="54EB9AFB" w14:textId="285E5125" w:rsidR="00FD2286" w:rsidRDefault="00FD2286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2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  <w:t>1</w:t>
      </w:r>
      <w:r w:rsidR="006E721E">
        <w:rPr>
          <w:rFonts w:asciiTheme="minorHAnsi" w:hAnsiTheme="minorHAnsi" w:cstheme="minorHAnsi"/>
          <w:b/>
        </w:rPr>
        <w:t>5 marks</w:t>
      </w:r>
    </w:p>
    <w:p w14:paraId="4EC6F1DC" w14:textId="37CE584E" w:rsidR="002459EB" w:rsidRDefault="002459EB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4 (d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08A98894" w14:textId="6494EB20" w:rsidR="0095783D" w:rsidRDefault="0095783D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5 (c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6FEA419E" w14:textId="21895211" w:rsidR="00DE43AB" w:rsidRDefault="00414B42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7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10</w:t>
      </w:r>
      <w:r w:rsidR="006E721E">
        <w:rPr>
          <w:rFonts w:asciiTheme="minorHAnsi" w:hAnsiTheme="minorHAnsi" w:cstheme="minorHAnsi"/>
          <w:b/>
        </w:rPr>
        <w:t xml:space="preserve"> marks</w:t>
      </w:r>
    </w:p>
    <w:p w14:paraId="6C04A588" w14:textId="1857CA46" w:rsidR="0095783D" w:rsidRDefault="0095783D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8 (c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53E85606" w14:textId="07B7555A" w:rsidR="00E93516" w:rsidRDefault="00E93516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19(a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29DE5198" w14:textId="2B720AC3" w:rsidR="00CC79DD" w:rsidRDefault="00CC79DD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0(</w:t>
      </w:r>
      <w:r w:rsidR="00750A42">
        <w:rPr>
          <w:rFonts w:asciiTheme="minorHAnsi" w:hAnsiTheme="minorHAnsi" w:cstheme="minorHAnsi"/>
          <w:b/>
          <w:bCs/>
        </w:rPr>
        <w:t>c</w:t>
      </w:r>
      <w:r>
        <w:rPr>
          <w:rFonts w:asciiTheme="minorHAnsi" w:hAnsiTheme="minorHAnsi" w:cstheme="minorHAnsi"/>
          <w:b/>
          <w:bCs/>
        </w:rPr>
        <w:t>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0A241676" w14:textId="76E2C41C" w:rsidR="00A75255" w:rsidRDefault="00A75255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2(c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65791457" w14:textId="7D9A3634" w:rsidR="0095783D" w:rsidRDefault="0095783D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3 (b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7E8B7EFA" w14:textId="48E398C7" w:rsidR="00F72BA9" w:rsidRDefault="00225AF1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4 (c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5084D2E0" w14:textId="7877E45B" w:rsidR="00225AF1" w:rsidRDefault="00225AF1" w:rsidP="00F50492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2.26(b)</w:t>
      </w:r>
      <w:r w:rsidR="006E721E" w:rsidRPr="006E721E">
        <w:rPr>
          <w:rFonts w:asciiTheme="minorHAnsi" w:hAnsiTheme="minorHAnsi" w:cstheme="minorHAnsi"/>
          <w:b/>
          <w:bCs/>
        </w:rPr>
        <w:t xml:space="preserve"> </w:t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  <w:bCs/>
        </w:rPr>
        <w:tab/>
      </w:r>
      <w:r w:rsidR="006E721E">
        <w:rPr>
          <w:rFonts w:asciiTheme="minorHAnsi" w:hAnsiTheme="minorHAnsi" w:cstheme="minorHAnsi"/>
          <w:b/>
        </w:rPr>
        <w:t>5 marks</w:t>
      </w:r>
    </w:p>
    <w:p w14:paraId="0C433CB4" w14:textId="2C302D1F" w:rsidR="00B26BF2" w:rsidRPr="00A40312" w:rsidRDefault="00B26BF2" w:rsidP="00F50492">
      <w:pPr>
        <w:rPr>
          <w:rFonts w:asciiTheme="minorHAnsi" w:hAnsiTheme="minorHAnsi" w:cstheme="minorHAnsi"/>
          <w:b/>
          <w:bCs/>
        </w:rPr>
      </w:pPr>
    </w:p>
    <w:sectPr w:rsidR="00B26BF2" w:rsidRPr="00A403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76563"/>
    <w:multiLevelType w:val="hybridMultilevel"/>
    <w:tmpl w:val="A4CEE1E8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7B6225"/>
    <w:multiLevelType w:val="hybridMultilevel"/>
    <w:tmpl w:val="034271A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753"/>
    <w:multiLevelType w:val="hybridMultilevel"/>
    <w:tmpl w:val="A1A4840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715D0"/>
    <w:multiLevelType w:val="hybridMultilevel"/>
    <w:tmpl w:val="E4F05B3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F5063"/>
    <w:multiLevelType w:val="hybridMultilevel"/>
    <w:tmpl w:val="68666858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743AD"/>
    <w:multiLevelType w:val="multilevel"/>
    <w:tmpl w:val="2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91E5890"/>
    <w:multiLevelType w:val="hybridMultilevel"/>
    <w:tmpl w:val="F3E0955A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A5B24"/>
    <w:multiLevelType w:val="hybridMultilevel"/>
    <w:tmpl w:val="6B08A920"/>
    <w:lvl w:ilvl="0" w:tplc="920ECEE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0059BA"/>
    <w:multiLevelType w:val="hybridMultilevel"/>
    <w:tmpl w:val="BD4EF64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73FD4"/>
    <w:multiLevelType w:val="hybridMultilevel"/>
    <w:tmpl w:val="DD047C4E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AB5423F"/>
    <w:multiLevelType w:val="hybridMultilevel"/>
    <w:tmpl w:val="779AC616"/>
    <w:lvl w:ilvl="0" w:tplc="2000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7"/>
  </w:num>
  <w:num w:numId="5">
    <w:abstractNumId w:val="10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DMyNjcyNDEyMrdQ0lEKTi0uzszPAykwrAUA3QPsPywAAAA="/>
  </w:docVars>
  <w:rsids>
    <w:rsidRoot w:val="00E06D1B"/>
    <w:rsid w:val="00000C18"/>
    <w:rsid w:val="00000C63"/>
    <w:rsid w:val="00070766"/>
    <w:rsid w:val="000B190F"/>
    <w:rsid w:val="000B2D8A"/>
    <w:rsid w:val="000B7785"/>
    <w:rsid w:val="000C0E44"/>
    <w:rsid w:val="001250D0"/>
    <w:rsid w:val="00126131"/>
    <w:rsid w:val="0019562C"/>
    <w:rsid w:val="001A6B7D"/>
    <w:rsid w:val="001B75BE"/>
    <w:rsid w:val="001F0004"/>
    <w:rsid w:val="00216DEE"/>
    <w:rsid w:val="00225AF1"/>
    <w:rsid w:val="00225EFD"/>
    <w:rsid w:val="00230DC6"/>
    <w:rsid w:val="002459EB"/>
    <w:rsid w:val="002565C6"/>
    <w:rsid w:val="00273FFC"/>
    <w:rsid w:val="00285B5F"/>
    <w:rsid w:val="002A2FB7"/>
    <w:rsid w:val="002D652E"/>
    <w:rsid w:val="002E5C81"/>
    <w:rsid w:val="002F1C8E"/>
    <w:rsid w:val="00310542"/>
    <w:rsid w:val="003155AA"/>
    <w:rsid w:val="003159F9"/>
    <w:rsid w:val="00323E7F"/>
    <w:rsid w:val="00414B42"/>
    <w:rsid w:val="004520DA"/>
    <w:rsid w:val="004672BC"/>
    <w:rsid w:val="0047314A"/>
    <w:rsid w:val="004860CF"/>
    <w:rsid w:val="004A795A"/>
    <w:rsid w:val="004B7B1D"/>
    <w:rsid w:val="004C0188"/>
    <w:rsid w:val="004D5561"/>
    <w:rsid w:val="004F2AFA"/>
    <w:rsid w:val="0051288D"/>
    <w:rsid w:val="00554F69"/>
    <w:rsid w:val="00573EC1"/>
    <w:rsid w:val="005B0014"/>
    <w:rsid w:val="005C27CB"/>
    <w:rsid w:val="005C2D49"/>
    <w:rsid w:val="00606FDA"/>
    <w:rsid w:val="006617AD"/>
    <w:rsid w:val="006A69CE"/>
    <w:rsid w:val="006E0512"/>
    <w:rsid w:val="006E0961"/>
    <w:rsid w:val="006E721E"/>
    <w:rsid w:val="006F181C"/>
    <w:rsid w:val="006F6747"/>
    <w:rsid w:val="0070457D"/>
    <w:rsid w:val="007051B5"/>
    <w:rsid w:val="00720B5D"/>
    <w:rsid w:val="007405BD"/>
    <w:rsid w:val="00750A42"/>
    <w:rsid w:val="007557AE"/>
    <w:rsid w:val="00773B13"/>
    <w:rsid w:val="00775111"/>
    <w:rsid w:val="0079508B"/>
    <w:rsid w:val="007B765B"/>
    <w:rsid w:val="007E599C"/>
    <w:rsid w:val="007E5B2F"/>
    <w:rsid w:val="007F5EEC"/>
    <w:rsid w:val="00806581"/>
    <w:rsid w:val="008B5A73"/>
    <w:rsid w:val="008F2270"/>
    <w:rsid w:val="00910DA8"/>
    <w:rsid w:val="00954E2D"/>
    <w:rsid w:val="0095783D"/>
    <w:rsid w:val="009903E8"/>
    <w:rsid w:val="009D0DAB"/>
    <w:rsid w:val="009D5F0B"/>
    <w:rsid w:val="009E1DAD"/>
    <w:rsid w:val="009F5372"/>
    <w:rsid w:val="00A032C6"/>
    <w:rsid w:val="00A15418"/>
    <w:rsid w:val="00A3041F"/>
    <w:rsid w:val="00A3666F"/>
    <w:rsid w:val="00A40312"/>
    <w:rsid w:val="00A578E5"/>
    <w:rsid w:val="00A6646B"/>
    <w:rsid w:val="00A75255"/>
    <w:rsid w:val="00A916B0"/>
    <w:rsid w:val="00AF4AAF"/>
    <w:rsid w:val="00B019A9"/>
    <w:rsid w:val="00B1180B"/>
    <w:rsid w:val="00B26BF2"/>
    <w:rsid w:val="00B53DC0"/>
    <w:rsid w:val="00B54611"/>
    <w:rsid w:val="00B675F9"/>
    <w:rsid w:val="00BB0C3B"/>
    <w:rsid w:val="00BC56C6"/>
    <w:rsid w:val="00C207B4"/>
    <w:rsid w:val="00C21D21"/>
    <w:rsid w:val="00C33B5D"/>
    <w:rsid w:val="00C4588F"/>
    <w:rsid w:val="00C61554"/>
    <w:rsid w:val="00C645DD"/>
    <w:rsid w:val="00C701FE"/>
    <w:rsid w:val="00C77393"/>
    <w:rsid w:val="00C77FBC"/>
    <w:rsid w:val="00C83D55"/>
    <w:rsid w:val="00CC79DD"/>
    <w:rsid w:val="00CD1D30"/>
    <w:rsid w:val="00CD40A9"/>
    <w:rsid w:val="00CF3F4B"/>
    <w:rsid w:val="00D20073"/>
    <w:rsid w:val="00D375BF"/>
    <w:rsid w:val="00D53F9F"/>
    <w:rsid w:val="00DD6EF0"/>
    <w:rsid w:val="00DE43AB"/>
    <w:rsid w:val="00DE7E4F"/>
    <w:rsid w:val="00DF6632"/>
    <w:rsid w:val="00E06D1B"/>
    <w:rsid w:val="00E100F7"/>
    <w:rsid w:val="00E30AE1"/>
    <w:rsid w:val="00E63DB1"/>
    <w:rsid w:val="00E93516"/>
    <w:rsid w:val="00EE0879"/>
    <w:rsid w:val="00EE1824"/>
    <w:rsid w:val="00EF0AAE"/>
    <w:rsid w:val="00F11CFB"/>
    <w:rsid w:val="00F26037"/>
    <w:rsid w:val="00F31806"/>
    <w:rsid w:val="00F3256F"/>
    <w:rsid w:val="00F37D64"/>
    <w:rsid w:val="00F43FDC"/>
    <w:rsid w:val="00F50492"/>
    <w:rsid w:val="00F60E7F"/>
    <w:rsid w:val="00F72BA9"/>
    <w:rsid w:val="00F867A0"/>
    <w:rsid w:val="00F965CF"/>
    <w:rsid w:val="00F969E2"/>
    <w:rsid w:val="00FA072E"/>
    <w:rsid w:val="00FD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3FB2"/>
  <w15:chartTrackingRefBased/>
  <w15:docId w15:val="{E6381639-542D-4D99-95B8-EC5D267B7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E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7AE"/>
    <w:pPr>
      <w:ind w:left="720"/>
      <w:contextualSpacing/>
    </w:pPr>
  </w:style>
  <w:style w:type="paragraph" w:styleId="BodyText3">
    <w:name w:val="Body Text 3"/>
    <w:basedOn w:val="Normal"/>
    <w:link w:val="BodyText3Char"/>
    <w:rsid w:val="00A032C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32C6"/>
    <w:rPr>
      <w:rFonts w:ascii="Times New Roman" w:eastAsia="Times New Roman" w:hAnsi="Times New Roman" w:cs="Times New Roman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C9EEDE-8B00-40B2-81D6-D1C5E57A1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 Munir</dc:creator>
  <cp:keywords/>
  <dc:description/>
  <cp:lastModifiedBy>Ms.Sana Fatima</cp:lastModifiedBy>
  <cp:revision>25</cp:revision>
  <dcterms:created xsi:type="dcterms:W3CDTF">2021-04-09T05:46:00Z</dcterms:created>
  <dcterms:modified xsi:type="dcterms:W3CDTF">2022-03-10T08:41:00Z</dcterms:modified>
</cp:coreProperties>
</file>